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FB841" w14:textId="77777777" w:rsidR="007E12E6" w:rsidRPr="00895C86" w:rsidRDefault="00895C86" w:rsidP="0005783A">
      <w:pPr>
        <w:pStyle w:val="Heading1"/>
      </w:pPr>
      <w:r w:rsidRPr="00895C86">
        <w:t>CS 255 System Design Document Template</w:t>
      </w:r>
    </w:p>
    <w:p w14:paraId="3ACC5AD9" w14:textId="77777777" w:rsidR="00895C86" w:rsidRPr="00895C86" w:rsidRDefault="00895C86" w:rsidP="0005783A">
      <w:pPr>
        <w:suppressAutoHyphens/>
        <w:spacing w:after="0"/>
      </w:pPr>
    </w:p>
    <w:p w14:paraId="6488F305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74DFE11A" w14:textId="77777777" w:rsidR="007E12E6" w:rsidRPr="00895C86" w:rsidRDefault="00895C86" w:rsidP="0005783A">
      <w:pPr>
        <w:pStyle w:val="Heading2"/>
      </w:pPr>
      <w:r w:rsidRPr="00895C86">
        <w:t>UML Diagrams</w:t>
      </w:r>
    </w:p>
    <w:p w14:paraId="4BCB9DED" w14:textId="77777777" w:rsidR="00895C86" w:rsidRPr="00895C86" w:rsidRDefault="00895C86" w:rsidP="0005783A">
      <w:pPr>
        <w:suppressAutoHyphens/>
        <w:spacing w:after="0"/>
      </w:pPr>
    </w:p>
    <w:p w14:paraId="6FFF0AA9" w14:textId="2648F7C6" w:rsidR="002E12B4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0E39A579" w14:textId="77777777" w:rsidR="002E12B4" w:rsidRPr="002E12B4" w:rsidRDefault="002E12B4" w:rsidP="002E12B4"/>
    <w:p w14:paraId="3D3A3966" w14:textId="5F634E77" w:rsidR="006A739E" w:rsidRPr="005A5454" w:rsidRDefault="002E12B4" w:rsidP="005A5454">
      <w:pPr>
        <w:pStyle w:val="Heading3"/>
        <w:keepNext w:val="0"/>
        <w:keepLines w:val="0"/>
        <w:suppressAutoHyphens/>
        <w:jc w:val="center"/>
      </w:pPr>
      <w:r>
        <w:rPr>
          <w:rFonts w:cs="Calibri"/>
          <w:noProof/>
        </w:rPr>
        <w:drawing>
          <wp:inline distT="0" distB="0" distL="0" distR="0" wp14:anchorId="00CAA97A" wp14:editId="0BF73324">
            <wp:extent cx="6005946" cy="6674438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5" r="4443" b="8583"/>
                    <a:stretch/>
                  </pic:blipFill>
                  <pic:spPr bwMode="auto">
                    <a:xfrm>
                      <a:off x="0" y="0"/>
                      <a:ext cx="6034282" cy="670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4970EE" w14:textId="77777777" w:rsidR="002E12B4" w:rsidRPr="00895C86" w:rsidRDefault="002E12B4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062FE1FA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Activity Diagrams</w:t>
      </w:r>
    </w:p>
    <w:p w14:paraId="5322DFE0" w14:textId="7BF3836A" w:rsidR="006A739E" w:rsidRDefault="006A739E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0DE30EC6" w14:textId="7FC62403" w:rsidR="006A739E" w:rsidRDefault="006A739E" w:rsidP="005A5454">
      <w:pPr>
        <w:suppressAutoHyphens/>
        <w:spacing w:after="0" w:line="240" w:lineRule="auto"/>
        <w:jc w:val="center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Diagram Activity #1, Booking a package</w:t>
      </w:r>
    </w:p>
    <w:p w14:paraId="42973745" w14:textId="4298FFAC" w:rsidR="006A739E" w:rsidRDefault="006A739E" w:rsidP="006A739E">
      <w:pPr>
        <w:suppressAutoHyphens/>
        <w:spacing w:after="0" w:line="240" w:lineRule="auto"/>
        <w:jc w:val="center"/>
        <w:rPr>
          <w:rFonts w:ascii="Calibri" w:hAnsi="Calibri" w:cs="Calibri"/>
          <w:i/>
          <w:noProof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10B51F47" wp14:editId="26534EDE">
            <wp:extent cx="2978727" cy="7438052"/>
            <wp:effectExtent l="0" t="0" r="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245" t="4391" r="40708" b="3135"/>
                    <a:stretch/>
                  </pic:blipFill>
                  <pic:spPr bwMode="auto">
                    <a:xfrm>
                      <a:off x="0" y="0"/>
                      <a:ext cx="2980496" cy="7442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31C620" w14:textId="77777777" w:rsidR="006A739E" w:rsidRDefault="006A739E" w:rsidP="006A739E">
      <w:pPr>
        <w:suppressAutoHyphens/>
        <w:spacing w:after="0" w:line="240" w:lineRule="auto"/>
        <w:rPr>
          <w:rFonts w:ascii="Calibri" w:hAnsi="Calibri" w:cs="Calibri"/>
          <w:i/>
          <w:noProof/>
        </w:rPr>
      </w:pPr>
    </w:p>
    <w:p w14:paraId="4AB345B8" w14:textId="77777777" w:rsidR="005A5454" w:rsidRDefault="005A5454" w:rsidP="006A739E">
      <w:pPr>
        <w:suppressAutoHyphens/>
        <w:spacing w:after="0" w:line="240" w:lineRule="auto"/>
        <w:jc w:val="center"/>
        <w:rPr>
          <w:rFonts w:ascii="Calibri" w:hAnsi="Calibri" w:cs="Calibri"/>
          <w:i/>
          <w:noProof/>
        </w:rPr>
      </w:pPr>
    </w:p>
    <w:p w14:paraId="7634215D" w14:textId="77777777" w:rsidR="005A5454" w:rsidRDefault="005A5454" w:rsidP="006A739E">
      <w:pPr>
        <w:suppressAutoHyphens/>
        <w:spacing w:after="0" w:line="240" w:lineRule="auto"/>
        <w:jc w:val="center"/>
        <w:rPr>
          <w:rFonts w:ascii="Calibri" w:hAnsi="Calibri" w:cs="Calibri"/>
          <w:i/>
          <w:noProof/>
        </w:rPr>
      </w:pPr>
    </w:p>
    <w:p w14:paraId="59C125B2" w14:textId="77777777" w:rsidR="005A5454" w:rsidRDefault="005A5454" w:rsidP="006A739E">
      <w:pPr>
        <w:suppressAutoHyphens/>
        <w:spacing w:after="0" w:line="240" w:lineRule="auto"/>
        <w:jc w:val="center"/>
        <w:rPr>
          <w:rFonts w:ascii="Calibri" w:hAnsi="Calibri" w:cs="Calibri"/>
          <w:i/>
          <w:noProof/>
        </w:rPr>
      </w:pPr>
    </w:p>
    <w:p w14:paraId="3296D47F" w14:textId="48F0D250" w:rsidR="006A739E" w:rsidRDefault="006A739E" w:rsidP="006A739E">
      <w:pPr>
        <w:suppressAutoHyphens/>
        <w:spacing w:after="0" w:line="240" w:lineRule="auto"/>
        <w:jc w:val="center"/>
        <w:rPr>
          <w:rFonts w:ascii="Calibri" w:hAnsi="Calibri" w:cs="Calibri"/>
          <w:i/>
          <w:noProof/>
        </w:rPr>
      </w:pPr>
      <w:r>
        <w:rPr>
          <w:rFonts w:ascii="Calibri" w:hAnsi="Calibri" w:cs="Calibri"/>
          <w:i/>
          <w:noProof/>
        </w:rPr>
        <w:t>Activity Diagram #2, Managing appointments</w:t>
      </w:r>
    </w:p>
    <w:p w14:paraId="2F17D2A6" w14:textId="77777777" w:rsidR="006A739E" w:rsidRDefault="006A739E" w:rsidP="006A739E">
      <w:pPr>
        <w:suppressAutoHyphens/>
        <w:spacing w:after="0" w:line="240" w:lineRule="auto"/>
        <w:jc w:val="center"/>
        <w:rPr>
          <w:rFonts w:ascii="Calibri" w:hAnsi="Calibri" w:cs="Calibri"/>
          <w:i/>
          <w:noProof/>
        </w:rPr>
      </w:pPr>
    </w:p>
    <w:p w14:paraId="522A70B7" w14:textId="0493A46E" w:rsidR="006A739E" w:rsidRPr="00895C86" w:rsidRDefault="006A739E" w:rsidP="006A739E">
      <w:pPr>
        <w:suppressAutoHyphens/>
        <w:spacing w:after="0" w:line="240" w:lineRule="auto"/>
        <w:jc w:val="center"/>
        <w:rPr>
          <w:rFonts w:ascii="Calibri" w:hAnsi="Calibri" w:cs="Calibri"/>
          <w:i/>
        </w:rPr>
      </w:pPr>
      <w:r>
        <w:rPr>
          <w:rFonts w:ascii="Calibri" w:hAnsi="Calibri" w:cs="Calibri"/>
          <w:i/>
          <w:noProof/>
        </w:rPr>
        <w:drawing>
          <wp:inline distT="0" distB="0" distL="0" distR="0" wp14:anchorId="315EA499" wp14:editId="7575A28F">
            <wp:extent cx="5562600" cy="6701663"/>
            <wp:effectExtent l="0" t="0" r="0" b="4445"/>
            <wp:docPr id="4" name="Picture 4" descr="Chart, 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diagram, box and whisker char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329" t="9459" r="23098" b="20638"/>
                    <a:stretch/>
                  </pic:blipFill>
                  <pic:spPr bwMode="auto">
                    <a:xfrm>
                      <a:off x="0" y="0"/>
                      <a:ext cx="5596547" cy="67425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F80BB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66606118" w14:textId="77777777" w:rsidR="006A739E" w:rsidRDefault="006A739E" w:rsidP="0005783A">
      <w:pPr>
        <w:pStyle w:val="Heading3"/>
        <w:keepNext w:val="0"/>
        <w:keepLines w:val="0"/>
        <w:suppressAutoHyphens/>
      </w:pPr>
    </w:p>
    <w:p w14:paraId="524644A6" w14:textId="77777777" w:rsidR="005A5454" w:rsidRPr="005A5454" w:rsidRDefault="005A5454" w:rsidP="005A5454"/>
    <w:p w14:paraId="07A407DE" w14:textId="77777777" w:rsidR="006A739E" w:rsidRDefault="006A739E" w:rsidP="0005783A">
      <w:pPr>
        <w:pStyle w:val="Heading3"/>
        <w:keepNext w:val="0"/>
        <w:keepLines w:val="0"/>
        <w:suppressAutoHyphens/>
      </w:pPr>
    </w:p>
    <w:p w14:paraId="1F1ED916" w14:textId="77777777" w:rsidR="006A739E" w:rsidRDefault="006A739E" w:rsidP="0005783A">
      <w:pPr>
        <w:pStyle w:val="Heading3"/>
        <w:keepNext w:val="0"/>
        <w:keepLines w:val="0"/>
        <w:suppressAutoHyphens/>
      </w:pPr>
    </w:p>
    <w:p w14:paraId="58FA3104" w14:textId="3ACE805A" w:rsidR="007E12E6" w:rsidRPr="00895C86" w:rsidRDefault="00895C86" w:rsidP="006A739E">
      <w:pPr>
        <w:pStyle w:val="Heading3"/>
        <w:keepNext w:val="0"/>
        <w:keepLines w:val="0"/>
        <w:suppressAutoHyphens/>
        <w:jc w:val="center"/>
      </w:pPr>
      <w:r w:rsidRPr="00895C86">
        <w:t>UML Sequence Diagram</w:t>
      </w:r>
    </w:p>
    <w:p w14:paraId="111E014F" w14:textId="77777777" w:rsidR="006A739E" w:rsidRDefault="006A739E" w:rsidP="0005783A">
      <w:pPr>
        <w:suppressAutoHyphens/>
        <w:spacing w:after="0" w:line="240" w:lineRule="auto"/>
        <w:rPr>
          <w:rFonts w:ascii="Calibri" w:hAnsi="Calibri" w:cs="Calibri"/>
          <w:noProof/>
        </w:rPr>
      </w:pPr>
    </w:p>
    <w:p w14:paraId="39795E8C" w14:textId="443B584B" w:rsidR="006A739E" w:rsidRDefault="006A739E" w:rsidP="006A739E">
      <w:pPr>
        <w:suppressAutoHyphens/>
        <w:spacing w:after="0" w:line="240" w:lineRule="auto"/>
        <w:jc w:val="center"/>
        <w:rPr>
          <w:rFonts w:ascii="Calibri" w:hAnsi="Calibri" w:cs="Calibri"/>
          <w:noProof/>
        </w:rPr>
      </w:pPr>
      <w:r>
        <w:rPr>
          <w:rFonts w:ascii="Calibri" w:hAnsi="Calibri" w:cs="Calibri"/>
          <w:noProof/>
        </w:rPr>
        <w:drawing>
          <wp:inline distT="0" distB="0" distL="0" distR="0" wp14:anchorId="33B6FB28" wp14:editId="53AB33B6">
            <wp:extent cx="5687291" cy="7154574"/>
            <wp:effectExtent l="0" t="0" r="8890" b="825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720" t="10770" r="9312" b="2811"/>
                    <a:stretch/>
                  </pic:blipFill>
                  <pic:spPr bwMode="auto">
                    <a:xfrm>
                      <a:off x="0" y="0"/>
                      <a:ext cx="5714811" cy="7189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36D190" w14:textId="5960E7BF" w:rsidR="007E12E6" w:rsidRPr="00895C86" w:rsidRDefault="007E12E6" w:rsidP="006A739E">
      <w:pPr>
        <w:suppressAutoHyphens/>
        <w:spacing w:after="0" w:line="240" w:lineRule="auto"/>
        <w:jc w:val="center"/>
        <w:rPr>
          <w:rFonts w:ascii="Calibri" w:hAnsi="Calibri" w:cs="Calibri"/>
        </w:rPr>
      </w:pPr>
    </w:p>
    <w:p w14:paraId="761A5EAC" w14:textId="77777777" w:rsidR="005A5454" w:rsidRDefault="005A5454" w:rsidP="0005783A">
      <w:pPr>
        <w:pStyle w:val="Heading3"/>
        <w:keepNext w:val="0"/>
        <w:keepLines w:val="0"/>
        <w:suppressAutoHyphens/>
      </w:pPr>
    </w:p>
    <w:p w14:paraId="0E16E98D" w14:textId="77777777" w:rsidR="005A5454" w:rsidRDefault="005A5454" w:rsidP="0005783A">
      <w:pPr>
        <w:pStyle w:val="Heading3"/>
        <w:keepNext w:val="0"/>
        <w:keepLines w:val="0"/>
        <w:suppressAutoHyphens/>
      </w:pPr>
    </w:p>
    <w:p w14:paraId="4B64AB4A" w14:textId="77777777" w:rsidR="005A5454" w:rsidRDefault="005A5454" w:rsidP="0005783A">
      <w:pPr>
        <w:pStyle w:val="Heading3"/>
        <w:keepNext w:val="0"/>
        <w:keepLines w:val="0"/>
        <w:suppressAutoHyphens/>
      </w:pPr>
    </w:p>
    <w:p w14:paraId="00CCF1B2" w14:textId="4B23FD65" w:rsidR="007E12E6" w:rsidRDefault="00895C86" w:rsidP="005A5454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4D91B2F5" w14:textId="77777777" w:rsidR="00281CB7" w:rsidRDefault="00281CB7" w:rsidP="00281CB7">
      <w:pPr>
        <w:rPr>
          <w:noProof/>
        </w:rPr>
      </w:pPr>
    </w:p>
    <w:p w14:paraId="3EBCD6FF" w14:textId="5D883623" w:rsidR="00281CB7" w:rsidRPr="00281CB7" w:rsidRDefault="00281CB7" w:rsidP="00281CB7">
      <w:r>
        <w:rPr>
          <w:noProof/>
        </w:rPr>
        <w:drawing>
          <wp:inline distT="0" distB="0" distL="0" distR="0" wp14:anchorId="32732FFF" wp14:editId="4D3C74D7">
            <wp:extent cx="6738552" cy="4218709"/>
            <wp:effectExtent l="0" t="0" r="5715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86" t="14173" r="4911" b="11774"/>
                    <a:stretch/>
                  </pic:blipFill>
                  <pic:spPr bwMode="auto">
                    <a:xfrm>
                      <a:off x="0" y="0"/>
                      <a:ext cx="6751132" cy="4226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F37B44" w14:textId="77777777" w:rsidR="005A5454" w:rsidRPr="00895C86" w:rsidRDefault="005A5454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5160E233" w14:textId="6F607FCC" w:rsidR="007E12E6" w:rsidRDefault="00895C86" w:rsidP="0005783A">
      <w:pPr>
        <w:pStyle w:val="Heading2"/>
      </w:pPr>
      <w:r w:rsidRPr="00895C86">
        <w:t>Technical Requirements</w:t>
      </w:r>
    </w:p>
    <w:p w14:paraId="5BEDB0DC" w14:textId="48A6C894" w:rsidR="002B0A50" w:rsidRDefault="002B0A50" w:rsidP="00281CB7">
      <w:pPr>
        <w:suppressAutoHyphens/>
        <w:spacing w:after="0" w:line="276" w:lineRule="auto"/>
        <w:rPr>
          <w:rFonts w:ascii="Calibri" w:hAnsi="Calibri" w:cs="Calibri"/>
          <w:i/>
        </w:rPr>
      </w:pPr>
    </w:p>
    <w:p w14:paraId="4169BBBE" w14:textId="25B2CEA0" w:rsidR="002B0A50" w:rsidRDefault="002B0A50" w:rsidP="00281CB7">
      <w:pPr>
        <w:pStyle w:val="ListParagraph"/>
        <w:numPr>
          <w:ilvl w:val="0"/>
          <w:numId w:val="1"/>
        </w:numPr>
        <w:suppressAutoHyphens/>
        <w:spacing w:after="0" w:line="276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A cloud host will be required to host the web-based application.</w:t>
      </w:r>
    </w:p>
    <w:p w14:paraId="53188776" w14:textId="76D26529" w:rsidR="002B0A50" w:rsidRDefault="002B0A50" w:rsidP="00281CB7">
      <w:pPr>
        <w:pStyle w:val="ListParagraph"/>
        <w:numPr>
          <w:ilvl w:val="0"/>
          <w:numId w:val="1"/>
        </w:numPr>
        <w:suppressAutoHyphens/>
        <w:spacing w:after="0" w:line="276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A device with web browsing capabilities is required to access the system.</w:t>
      </w:r>
    </w:p>
    <w:p w14:paraId="18B054E3" w14:textId="325D36EE" w:rsidR="005A5454" w:rsidRDefault="005A5454" w:rsidP="00281CB7">
      <w:pPr>
        <w:pStyle w:val="ListParagraph"/>
        <w:numPr>
          <w:ilvl w:val="0"/>
          <w:numId w:val="1"/>
        </w:numPr>
        <w:suppressAutoHyphens/>
        <w:spacing w:after="0" w:line="276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A strong Backend to manage operations</w:t>
      </w:r>
      <w:r w:rsidR="00281CB7">
        <w:rPr>
          <w:rFonts w:ascii="Calibri" w:hAnsi="Calibri" w:cs="Calibri"/>
          <w:i/>
        </w:rPr>
        <w:t xml:space="preserve"> in the server side.</w:t>
      </w:r>
    </w:p>
    <w:p w14:paraId="79CE17B3" w14:textId="3D111197" w:rsidR="00281CB7" w:rsidRDefault="00281CB7" w:rsidP="00281CB7">
      <w:pPr>
        <w:pStyle w:val="ListParagraph"/>
        <w:numPr>
          <w:ilvl w:val="0"/>
          <w:numId w:val="1"/>
        </w:numPr>
        <w:suppressAutoHyphens/>
        <w:spacing w:after="0" w:line="276" w:lineRule="auto"/>
        <w:rPr>
          <w:rFonts w:ascii="Calibri" w:hAnsi="Calibri" w:cs="Calibri"/>
          <w:i/>
        </w:rPr>
      </w:pPr>
      <w:r>
        <w:rPr>
          <w:rFonts w:ascii="Calibri" w:hAnsi="Calibri" w:cs="Calibri"/>
          <w:i/>
        </w:rPr>
        <w:t>A database is required to store information.</w:t>
      </w:r>
    </w:p>
    <w:p w14:paraId="710CF644" w14:textId="74185B9A" w:rsidR="00281CB7" w:rsidRPr="00281CB7" w:rsidRDefault="00281CB7" w:rsidP="00281CB7">
      <w:pPr>
        <w:suppressAutoHyphens/>
        <w:spacing w:after="0" w:line="240" w:lineRule="auto"/>
        <w:ind w:left="360"/>
        <w:rPr>
          <w:rFonts w:ascii="Calibri" w:hAnsi="Calibri" w:cs="Calibri"/>
          <w:i/>
        </w:rPr>
      </w:pPr>
    </w:p>
    <w:p w14:paraId="7D45925D" w14:textId="77777777" w:rsidR="005A5454" w:rsidRPr="005A5454" w:rsidRDefault="005A5454" w:rsidP="005A5454">
      <w:pPr>
        <w:pStyle w:val="ListParagraph"/>
        <w:suppressAutoHyphens/>
        <w:spacing w:after="0" w:line="240" w:lineRule="auto"/>
        <w:rPr>
          <w:rFonts w:ascii="Calibri" w:hAnsi="Calibri" w:cs="Calibri"/>
          <w:i/>
        </w:rPr>
      </w:pPr>
    </w:p>
    <w:sectPr w:rsidR="005A5454" w:rsidRPr="005A5454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D41B6" w14:textId="77777777" w:rsidR="00347000" w:rsidRDefault="00347000">
      <w:pPr>
        <w:spacing w:after="0" w:line="240" w:lineRule="auto"/>
      </w:pPr>
      <w:r>
        <w:separator/>
      </w:r>
    </w:p>
  </w:endnote>
  <w:endnote w:type="continuationSeparator" w:id="0">
    <w:p w14:paraId="3C6669D4" w14:textId="77777777" w:rsidR="00347000" w:rsidRDefault="003470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802ED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F70ECC" w14:textId="77777777" w:rsidR="00347000" w:rsidRDefault="00347000">
      <w:pPr>
        <w:spacing w:after="0" w:line="240" w:lineRule="auto"/>
      </w:pPr>
      <w:r>
        <w:separator/>
      </w:r>
    </w:p>
  </w:footnote>
  <w:footnote w:type="continuationSeparator" w:id="0">
    <w:p w14:paraId="0CF14AEA" w14:textId="77777777" w:rsidR="00347000" w:rsidRDefault="003470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6D497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73370D4B" wp14:editId="2205E2F8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FB0192"/>
    <w:multiLevelType w:val="hybridMultilevel"/>
    <w:tmpl w:val="F43AD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6112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EkpamZoaWJuYWBko6SsGpxcWZ+XkgBYa1ANk7XHQsAAAA"/>
  </w:docVars>
  <w:rsids>
    <w:rsidRoot w:val="007E12E6"/>
    <w:rsid w:val="0005783A"/>
    <w:rsid w:val="00274D86"/>
    <w:rsid w:val="00281CB7"/>
    <w:rsid w:val="002B0A50"/>
    <w:rsid w:val="002E12B4"/>
    <w:rsid w:val="00347000"/>
    <w:rsid w:val="003B5377"/>
    <w:rsid w:val="003D5046"/>
    <w:rsid w:val="0053147E"/>
    <w:rsid w:val="005A5454"/>
    <w:rsid w:val="006A739E"/>
    <w:rsid w:val="00754D65"/>
    <w:rsid w:val="00767664"/>
    <w:rsid w:val="007C2BAF"/>
    <w:rsid w:val="007E12E6"/>
    <w:rsid w:val="00827CFF"/>
    <w:rsid w:val="00860723"/>
    <w:rsid w:val="00895C86"/>
    <w:rsid w:val="00902DE2"/>
    <w:rsid w:val="009C0C32"/>
    <w:rsid w:val="00AA695C"/>
    <w:rsid w:val="00AE52D4"/>
    <w:rsid w:val="00D81E4E"/>
    <w:rsid w:val="00E0362B"/>
    <w:rsid w:val="00EF2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24878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Estepan Jose, Joan [estepanj]</cp:lastModifiedBy>
  <cp:revision>2</cp:revision>
  <dcterms:created xsi:type="dcterms:W3CDTF">2022-08-15T03:02:00Z</dcterms:created>
  <dcterms:modified xsi:type="dcterms:W3CDTF">2022-08-15T03:02:00Z</dcterms:modified>
</cp:coreProperties>
</file>